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413F8" w14:textId="201CB88E" w:rsidR="00B96C6B" w:rsidRPr="00E37896" w:rsidRDefault="00B96C6B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7896">
        <w:rPr>
          <w:rFonts w:ascii="Times New Roman" w:hAnsi="Times New Roman" w:cs="Times New Roman"/>
          <w:b/>
          <w:sz w:val="28"/>
          <w:szCs w:val="28"/>
        </w:rPr>
        <w:t>NSB ACADEMY</w:t>
      </w:r>
      <w:r w:rsidR="00E859F3" w:rsidRPr="00E37896">
        <w:rPr>
          <w:rFonts w:ascii="Times New Roman" w:hAnsi="Times New Roman" w:cs="Times New Roman"/>
          <w:b/>
          <w:sz w:val="28"/>
          <w:szCs w:val="28"/>
        </w:rPr>
        <w:t>, BANGALORE</w:t>
      </w:r>
    </w:p>
    <w:p w14:paraId="62DF005C" w14:textId="056C93DD" w:rsidR="00B96C6B" w:rsidRPr="00E37896" w:rsidRDefault="00E859F3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7896">
        <w:rPr>
          <w:rFonts w:ascii="Times New Roman" w:hAnsi="Times New Roman" w:cs="Times New Roman"/>
          <w:b/>
          <w:sz w:val="28"/>
          <w:szCs w:val="28"/>
        </w:rPr>
        <w:t>MASTER OF BUSINESS ADMINISTRATION</w:t>
      </w:r>
    </w:p>
    <w:p w14:paraId="201DBF83" w14:textId="7C515F6D" w:rsidR="00B96C6B" w:rsidRDefault="00080553" w:rsidP="00E859F3">
      <w:pPr>
        <w:tabs>
          <w:tab w:val="left" w:pos="8505"/>
          <w:tab w:val="left" w:pos="864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</w:t>
      </w:r>
      <w:r w:rsidRPr="00080553">
        <w:rPr>
          <w:rFonts w:ascii="Times New Roman" w:hAnsi="Times New Roman" w:cs="Times New Roman"/>
          <w:b/>
          <w:sz w:val="28"/>
          <w:szCs w:val="28"/>
          <w:vertAlign w:val="superscript"/>
        </w:rPr>
        <w:t>rd</w:t>
      </w:r>
      <w:r>
        <w:rPr>
          <w:rFonts w:ascii="Times New Roman" w:hAnsi="Times New Roman" w:cs="Times New Roman"/>
          <w:b/>
          <w:sz w:val="28"/>
          <w:szCs w:val="28"/>
        </w:rPr>
        <w:t xml:space="preserve"> Semester Project Work</w:t>
      </w:r>
    </w:p>
    <w:p w14:paraId="5D169DA3" w14:textId="3737FF07" w:rsidR="003D295E" w:rsidRDefault="003D295E" w:rsidP="003D295E">
      <w:pPr>
        <w:pStyle w:val="ListParagraph"/>
        <w:spacing w:before="240"/>
        <w:ind w:left="360" w:right="-330"/>
        <w:jc w:val="righ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2.11.2021</w:t>
      </w:r>
    </w:p>
    <w:p w14:paraId="47AA4DE1" w14:textId="77777777" w:rsidR="003D295E" w:rsidRPr="00E37896" w:rsidRDefault="003D295E" w:rsidP="003D295E">
      <w:pPr>
        <w:pStyle w:val="ListParagraph"/>
        <w:spacing w:before="240"/>
        <w:ind w:left="360" w:right="-33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37896">
        <w:rPr>
          <w:rFonts w:ascii="Times New Roman" w:hAnsi="Times New Roman" w:cs="Times New Roman"/>
          <w:b/>
          <w:sz w:val="24"/>
          <w:szCs w:val="24"/>
        </w:rPr>
        <w:t>CIRCULAR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</w:t>
      </w:r>
    </w:p>
    <w:p w14:paraId="6B7A9E82" w14:textId="77777777" w:rsidR="003D295E" w:rsidRPr="00E859F3" w:rsidRDefault="003D295E" w:rsidP="003D295E">
      <w:pPr>
        <w:pStyle w:val="ListParagraph"/>
        <w:spacing w:before="240"/>
        <w:ind w:left="360" w:right="-330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C5C3B3C" w14:textId="6BAAC10F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Date of Meeting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30</w:t>
      </w:r>
      <w:r w:rsidRPr="00100EB1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November, 2021</w:t>
      </w:r>
    </w:p>
    <w:p w14:paraId="79596FC5" w14:textId="77777777" w:rsidR="00100EB1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Timings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10.00 AM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onwards</w:t>
      </w:r>
    </w:p>
    <w:p w14:paraId="7721C5E2" w14:textId="77777777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enue:</w:t>
      </w:r>
      <w:r>
        <w:rPr>
          <w:rFonts w:ascii="Times New Roman" w:hAnsi="Times New Roman" w:cs="Times New Roman"/>
          <w:bCs/>
          <w:sz w:val="24"/>
          <w:szCs w:val="24"/>
        </w:rPr>
        <w:t xml:space="preserve"> Seminar Hall</w:t>
      </w:r>
    </w:p>
    <w:p w14:paraId="65B16FE7" w14:textId="77777777" w:rsidR="00100EB1" w:rsidRPr="00E859F3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7768">
        <w:rPr>
          <w:rFonts w:ascii="Times New Roman" w:hAnsi="Times New Roman" w:cs="Times New Roman"/>
          <w:b/>
          <w:sz w:val="24"/>
          <w:szCs w:val="24"/>
        </w:rPr>
        <w:t>Marks Allotted: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10</w:t>
      </w:r>
    </w:p>
    <w:p w14:paraId="631ED40C" w14:textId="77777777" w:rsidR="00100EB1" w:rsidRDefault="00100EB1" w:rsidP="00100EB1">
      <w:pPr>
        <w:pStyle w:val="ListParagraph"/>
        <w:spacing w:before="240" w:line="360" w:lineRule="auto"/>
        <w:ind w:left="360"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The following are the topics to be covered, discussed and presented in the review meeting:</w:t>
      </w:r>
    </w:p>
    <w:p w14:paraId="2B73C4AC" w14:textId="104E9058" w:rsidR="00D61FFD" w:rsidRPr="001E3467" w:rsidRDefault="00D61FFD" w:rsidP="00432B3A">
      <w:pPr>
        <w:pStyle w:val="ListParagraph"/>
        <w:numPr>
          <w:ilvl w:val="0"/>
          <w:numId w:val="14"/>
        </w:numPr>
        <w:spacing w:before="24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3467">
        <w:rPr>
          <w:rFonts w:ascii="Times New Roman" w:hAnsi="Times New Roman" w:cs="Times New Roman"/>
          <w:b/>
          <w:sz w:val="24"/>
          <w:szCs w:val="24"/>
        </w:rPr>
        <w:t>Primary Data Research:</w:t>
      </w:r>
      <w:r w:rsidR="00F26B7C" w:rsidRPr="001E3467">
        <w:rPr>
          <w:rFonts w:ascii="Times New Roman" w:hAnsi="Times New Roman" w:cs="Times New Roman"/>
          <w:b/>
          <w:sz w:val="24"/>
          <w:szCs w:val="24"/>
        </w:rPr>
        <w:t xml:space="preserve"> Marketing, Finance, HR, General Management</w:t>
      </w:r>
    </w:p>
    <w:p w14:paraId="783CD3D4" w14:textId="77777777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Introduction of the project</w:t>
      </w:r>
    </w:p>
    <w:p w14:paraId="7E3FF181" w14:textId="64986469" w:rsidR="00B96C6B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Statement of the problem</w:t>
      </w:r>
    </w:p>
    <w:p w14:paraId="45510110" w14:textId="731AA866" w:rsidR="00F26B7C" w:rsidRPr="00E859F3" w:rsidRDefault="00F26B7C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earch Questions</w:t>
      </w:r>
    </w:p>
    <w:p w14:paraId="7620ED4D" w14:textId="77777777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Need for the study</w:t>
      </w:r>
    </w:p>
    <w:p w14:paraId="683CA486" w14:textId="60894C62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 xml:space="preserve">Review of literatures - </w:t>
      </w:r>
      <w:r w:rsidR="00D61FFD">
        <w:rPr>
          <w:rFonts w:ascii="Times New Roman" w:hAnsi="Times New Roman" w:cs="Times New Roman"/>
          <w:bCs/>
          <w:sz w:val="24"/>
          <w:szCs w:val="24"/>
        </w:rPr>
        <w:t>Minimum</w:t>
      </w:r>
      <w:r w:rsidRPr="00E859F3">
        <w:rPr>
          <w:rFonts w:ascii="Times New Roman" w:hAnsi="Times New Roman" w:cs="Times New Roman"/>
          <w:bCs/>
          <w:sz w:val="24"/>
          <w:szCs w:val="24"/>
        </w:rPr>
        <w:t xml:space="preserve"> 2</w:t>
      </w:r>
      <w:r w:rsidR="00D61FFD">
        <w:rPr>
          <w:rFonts w:ascii="Times New Roman" w:hAnsi="Times New Roman" w:cs="Times New Roman"/>
          <w:bCs/>
          <w:sz w:val="24"/>
          <w:szCs w:val="24"/>
        </w:rPr>
        <w:t xml:space="preserve">5 </w:t>
      </w:r>
      <w:r w:rsidRPr="00E859F3">
        <w:rPr>
          <w:rFonts w:ascii="Times New Roman" w:hAnsi="Times New Roman" w:cs="Times New Roman"/>
          <w:bCs/>
          <w:sz w:val="24"/>
          <w:szCs w:val="24"/>
        </w:rPr>
        <w:t>Nos</w:t>
      </w:r>
    </w:p>
    <w:p w14:paraId="798084C3" w14:textId="77777777" w:rsidR="00B96C6B" w:rsidRPr="00E859F3" w:rsidRDefault="00B96C6B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859F3">
        <w:rPr>
          <w:rFonts w:ascii="Times New Roman" w:hAnsi="Times New Roman" w:cs="Times New Roman"/>
          <w:bCs/>
          <w:sz w:val="24"/>
          <w:szCs w:val="24"/>
        </w:rPr>
        <w:t>Research gap</w:t>
      </w:r>
    </w:p>
    <w:p w14:paraId="5272361C" w14:textId="7F3B2C25" w:rsidR="00B96C6B" w:rsidRDefault="00D61FFD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entative Topic</w:t>
      </w:r>
    </w:p>
    <w:p w14:paraId="1C198E17" w14:textId="657637D2" w:rsidR="00D61FFD" w:rsidRDefault="00D61FFD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ear</w:t>
      </w:r>
      <w:r w:rsidR="00F26B7C">
        <w:rPr>
          <w:rFonts w:ascii="Times New Roman" w:hAnsi="Times New Roman" w:cs="Times New Roman"/>
          <w:bCs/>
          <w:sz w:val="24"/>
          <w:szCs w:val="24"/>
        </w:rPr>
        <w:t>ch Objectives</w:t>
      </w:r>
    </w:p>
    <w:p w14:paraId="03485B38" w14:textId="7934C421" w:rsidR="002C6F14" w:rsidRPr="00E859F3" w:rsidRDefault="002C6F14" w:rsidP="00432B3A">
      <w:pPr>
        <w:pStyle w:val="ListParagraph"/>
        <w:numPr>
          <w:ilvl w:val="0"/>
          <w:numId w:val="1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ope of the Research</w:t>
      </w:r>
    </w:p>
    <w:p w14:paraId="1CA9E5DB" w14:textId="134DFBD9" w:rsidR="002C6F14" w:rsidRPr="00BD4A4D" w:rsidRDefault="002C6F14" w:rsidP="00432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D4A4D">
        <w:rPr>
          <w:rFonts w:ascii="Times New Roman" w:hAnsi="Times New Roman" w:cs="Times New Roman"/>
          <w:color w:val="000000"/>
          <w:sz w:val="24"/>
          <w:szCs w:val="24"/>
        </w:rPr>
        <w:t xml:space="preserve">Methodology </w:t>
      </w:r>
    </w:p>
    <w:p w14:paraId="3CE3B7AF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search Design</w:t>
      </w:r>
    </w:p>
    <w:p w14:paraId="070A861A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mpling Plan- Sampling Techniques, Population Size, Sample Size</w:t>
      </w:r>
    </w:p>
    <w:p w14:paraId="39C73889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ata Collection Details</w:t>
      </w:r>
    </w:p>
    <w:p w14:paraId="2AD0B63D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ata Collection Instruments</w:t>
      </w:r>
    </w:p>
    <w:p w14:paraId="23EC0D2A" w14:textId="77777777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lan of Analysis with suggested tools</w:t>
      </w:r>
    </w:p>
    <w:p w14:paraId="31C1D748" w14:textId="2FD02CED" w:rsidR="002C6F14" w:rsidRDefault="002C6F14" w:rsidP="00432B3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atistical Package</w:t>
      </w:r>
    </w:p>
    <w:p w14:paraId="59B7EF05" w14:textId="390F4AD1" w:rsidR="001E3467" w:rsidRDefault="001E3467" w:rsidP="00432B3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26958">
        <w:rPr>
          <w:rFonts w:ascii="Times New Roman" w:hAnsi="Times New Roman" w:cs="Times New Roman"/>
          <w:b/>
          <w:bCs/>
          <w:color w:val="000000"/>
          <w:sz w:val="24"/>
          <w:szCs w:val="24"/>
        </w:rPr>
        <w:t>For Secondary Data:</w:t>
      </w:r>
      <w:r w:rsidR="00637B8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Financial Performance, Loans, Inventory, Country`s GDP, and other related data sources:</w:t>
      </w:r>
    </w:p>
    <w:p w14:paraId="5C824035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Introduction of the project</w:t>
      </w:r>
    </w:p>
    <w:p w14:paraId="0BE621BA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Statement of the problem</w:t>
      </w:r>
    </w:p>
    <w:p w14:paraId="16A88256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Research Questions</w:t>
      </w:r>
    </w:p>
    <w:p w14:paraId="599CE5B2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Need for the study</w:t>
      </w:r>
    </w:p>
    <w:p w14:paraId="7324D04D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Review of literatures - Minimum 25 Nos.</w:t>
      </w:r>
    </w:p>
    <w:p w14:paraId="665816BA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Research gap</w:t>
      </w:r>
    </w:p>
    <w:p w14:paraId="5C6CC80B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Tentative Topic</w:t>
      </w:r>
    </w:p>
    <w:p w14:paraId="54432C1B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lastRenderedPageBreak/>
        <w:t>Research Objectives</w:t>
      </w:r>
    </w:p>
    <w:p w14:paraId="2FFFE70B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bCs/>
          <w:sz w:val="24"/>
          <w:szCs w:val="24"/>
        </w:rPr>
        <w:t>Scope of the Research</w:t>
      </w:r>
    </w:p>
    <w:p w14:paraId="074F65AB" w14:textId="77777777" w:rsidR="000227C6" w:rsidRPr="000227C6" w:rsidRDefault="000227C6" w:rsidP="000227C6">
      <w:pPr>
        <w:pStyle w:val="ListParagraph"/>
        <w:numPr>
          <w:ilvl w:val="0"/>
          <w:numId w:val="17"/>
        </w:numPr>
        <w:spacing w:before="240" w:line="360" w:lineRule="auto"/>
        <w:ind w:right="-33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7C6">
        <w:rPr>
          <w:rFonts w:ascii="Times New Roman" w:hAnsi="Times New Roman" w:cs="Times New Roman"/>
          <w:color w:val="000000"/>
          <w:sz w:val="24"/>
          <w:szCs w:val="24"/>
        </w:rPr>
        <w:t>Methodology</w:t>
      </w:r>
    </w:p>
    <w:p w14:paraId="0059871C" w14:textId="091BF85E" w:rsidR="001E3467" w:rsidRDefault="00635929" w:rsidP="000227C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urces of data</w:t>
      </w:r>
    </w:p>
    <w:p w14:paraId="05A0ED0E" w14:textId="24B5284E" w:rsidR="001E3467" w:rsidRDefault="001E3467" w:rsidP="000227C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eriod of Coverage </w:t>
      </w:r>
    </w:p>
    <w:p w14:paraId="09B2E830" w14:textId="38501FD2" w:rsidR="001E3467" w:rsidRDefault="001E3467" w:rsidP="000227C6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ype of Analysis and Tools.</w:t>
      </w:r>
    </w:p>
    <w:p w14:paraId="74E19BDE" w14:textId="77777777" w:rsidR="00F37E8A" w:rsidRDefault="00F37E8A" w:rsidP="00F37E8A">
      <w:pPr>
        <w:pStyle w:val="ListParagraph"/>
        <w:autoSpaceDE w:val="0"/>
        <w:autoSpaceDN w:val="0"/>
        <w:adjustRightInd w:val="0"/>
        <w:spacing w:after="0" w:line="360" w:lineRule="auto"/>
        <w:ind w:left="21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0506725" w14:textId="07A46830" w:rsidR="00AF3D8E" w:rsidRDefault="001E3467" w:rsidP="00AF3D8E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426958">
        <w:rPr>
          <w:rFonts w:ascii="Times New Roman" w:hAnsi="Times New Roman" w:cs="Times New Roman"/>
          <w:b/>
          <w:bCs/>
          <w:color w:val="000000"/>
          <w:sz w:val="24"/>
          <w:szCs w:val="24"/>
        </w:rPr>
        <w:t>In case Equity, Derivatives</w:t>
      </w:r>
      <w:r w:rsidR="00637B86">
        <w:rPr>
          <w:rFonts w:ascii="Times New Roman" w:hAnsi="Times New Roman" w:cs="Times New Roman"/>
          <w:b/>
          <w:bCs/>
          <w:color w:val="000000"/>
          <w:sz w:val="24"/>
          <w:szCs w:val="24"/>
        </w:rPr>
        <w:t>, Forex,</w:t>
      </w:r>
      <w:r w:rsidRPr="0042695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Research</w:t>
      </w:r>
    </w:p>
    <w:p w14:paraId="25C9F3E0" w14:textId="37C702B3" w:rsidR="00AF3D8E" w:rsidRDefault="00AF3D8E" w:rsidP="00AF3D8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F3D8E">
        <w:rPr>
          <w:rFonts w:ascii="Times New Roman" w:hAnsi="Times New Roman" w:cs="Times New Roman"/>
          <w:color w:val="000000"/>
          <w:sz w:val="24"/>
          <w:szCs w:val="24"/>
        </w:rPr>
        <w:t>One Company with different Quarters results</w:t>
      </w:r>
      <w:r w:rsidR="00E76030">
        <w:rPr>
          <w:rFonts w:ascii="Times New Roman" w:hAnsi="Times New Roman" w:cs="Times New Roman"/>
          <w:color w:val="000000"/>
          <w:sz w:val="24"/>
          <w:szCs w:val="24"/>
        </w:rPr>
        <w:t xml:space="preserve"> or</w:t>
      </w:r>
    </w:p>
    <w:p w14:paraId="710F4FF8" w14:textId="3C841A2D" w:rsidR="00AF3D8E" w:rsidRDefault="00AF3D8E" w:rsidP="00AF3D8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fferent Scripts</w:t>
      </w:r>
    </w:p>
    <w:p w14:paraId="32ED131B" w14:textId="52FB18D0" w:rsidR="00AF3D8E" w:rsidRDefault="00AF3D8E" w:rsidP="00AF3D8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dices data-Different Country`s Indices</w:t>
      </w:r>
    </w:p>
    <w:p w14:paraId="05F3B2EA" w14:textId="58F544CC" w:rsidR="00E264D2" w:rsidRPr="00AF3D8E" w:rsidRDefault="00E264D2" w:rsidP="00AF3D8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eriod of Coverage.</w:t>
      </w:r>
    </w:p>
    <w:p w14:paraId="534537AB" w14:textId="05240C5E" w:rsidR="001E3467" w:rsidRDefault="001E3467" w:rsidP="00432B3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ampling </w:t>
      </w:r>
      <w:r w:rsidR="00E264D2">
        <w:rPr>
          <w:rFonts w:ascii="Times New Roman" w:hAnsi="Times New Roman" w:cs="Times New Roman"/>
          <w:color w:val="000000"/>
          <w:sz w:val="24"/>
          <w:szCs w:val="24"/>
        </w:rPr>
        <w:t>if any</w:t>
      </w:r>
    </w:p>
    <w:p w14:paraId="21758C74" w14:textId="6B19A377" w:rsidR="001E3467" w:rsidRDefault="001E3467" w:rsidP="00432B3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tatistical Analysis </w:t>
      </w:r>
      <w:r w:rsidR="00AF3D8E">
        <w:rPr>
          <w:rFonts w:ascii="Times New Roman" w:hAnsi="Times New Roman" w:cs="Times New Roman"/>
          <w:color w:val="000000"/>
          <w:sz w:val="24"/>
          <w:szCs w:val="24"/>
        </w:rPr>
        <w:t>&amp; Statistical Package</w:t>
      </w:r>
    </w:p>
    <w:p w14:paraId="5A39CC6A" w14:textId="02C7A140" w:rsidR="00CB6869" w:rsidRDefault="00E80230" w:rsidP="00432B3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For </w:t>
      </w:r>
      <w:r w:rsidR="00CB6869" w:rsidRPr="00E80230">
        <w:rPr>
          <w:rFonts w:ascii="Times New Roman" w:hAnsi="Times New Roman" w:cs="Times New Roman"/>
          <w:b/>
          <w:bCs/>
          <w:color w:val="000000"/>
          <w:sz w:val="24"/>
          <w:szCs w:val="24"/>
        </w:rPr>
        <w:t>Systematic Literature Review (SLR)</w:t>
      </w:r>
    </w:p>
    <w:p w14:paraId="13FEC74B" w14:textId="192E796C" w:rsidR="00CB6869" w:rsidRDefault="00CB6869" w:rsidP="00432B3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B6869">
        <w:rPr>
          <w:rFonts w:ascii="Times New Roman" w:hAnsi="Times New Roman" w:cs="Times New Roman"/>
          <w:color w:val="000000"/>
          <w:sz w:val="24"/>
          <w:szCs w:val="24"/>
        </w:rPr>
        <w:t>In</w:t>
      </w:r>
      <w:r>
        <w:rPr>
          <w:rFonts w:ascii="Times New Roman" w:hAnsi="Times New Roman" w:cs="Times New Roman"/>
          <w:color w:val="000000"/>
          <w:sz w:val="24"/>
          <w:szCs w:val="24"/>
        </w:rPr>
        <w:t>troduction</w:t>
      </w:r>
    </w:p>
    <w:p w14:paraId="26F4EBF1" w14:textId="2C5B83F1" w:rsidR="00CB6869" w:rsidRDefault="00CB6869" w:rsidP="00432B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Existing Knowledge on the Problem</w:t>
      </w:r>
    </w:p>
    <w:p w14:paraId="4DE16C26" w14:textId="19E8676B" w:rsidR="00CB6869" w:rsidRDefault="00CB6869" w:rsidP="00432B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imitations on the Existing Knowledge</w:t>
      </w:r>
    </w:p>
    <w:p w14:paraId="03D43CB5" w14:textId="7CB450B7" w:rsidR="00CB6869" w:rsidRDefault="00CB6869" w:rsidP="00432B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search Questions</w:t>
      </w:r>
    </w:p>
    <w:p w14:paraId="2C897F9B" w14:textId="23A31EAB" w:rsidR="00CB6869" w:rsidRDefault="00CB6869" w:rsidP="00432B3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ology</w:t>
      </w:r>
    </w:p>
    <w:p w14:paraId="262FEF40" w14:textId="13D85934" w:rsidR="00E80230" w:rsidRDefault="001D10B6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omain based review</w:t>
      </w:r>
    </w:p>
    <w:p w14:paraId="6DE2CDD2" w14:textId="2FBD41AC" w:rsidR="001D10B6" w:rsidRDefault="001D10B6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ructure review</w:t>
      </w:r>
    </w:p>
    <w:p w14:paraId="0A8D2F17" w14:textId="3C7409B7" w:rsidR="001D10B6" w:rsidRDefault="001D10B6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ramework based review</w:t>
      </w:r>
    </w:p>
    <w:p w14:paraId="4AA58241" w14:textId="5CA6E5CF" w:rsidR="001D10B6" w:rsidRDefault="001D10B6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ybrid review</w:t>
      </w:r>
    </w:p>
    <w:p w14:paraId="09CB11EA" w14:textId="4448FECE" w:rsidR="001D10B6" w:rsidRDefault="001D10B6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vie</w:t>
      </w:r>
      <w:r w:rsidR="00664D0E">
        <w:rPr>
          <w:rFonts w:ascii="Times New Roman" w:hAnsi="Times New Roman" w:cs="Times New Roman"/>
          <w:color w:val="000000"/>
          <w:sz w:val="24"/>
          <w:szCs w:val="24"/>
        </w:rPr>
        <w:t>w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iming for theory development</w:t>
      </w:r>
    </w:p>
    <w:p w14:paraId="6A78D650" w14:textId="78483766" w:rsidR="001D70AA" w:rsidRDefault="001D70AA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ory based review</w:t>
      </w:r>
    </w:p>
    <w:p w14:paraId="05824144" w14:textId="72C30965" w:rsidR="001D70AA" w:rsidRDefault="001D70AA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hod based review</w:t>
      </w:r>
    </w:p>
    <w:p w14:paraId="3F4C5A1B" w14:textId="0D038C75" w:rsidR="001D70AA" w:rsidRDefault="001D70AA" w:rsidP="00432B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ta analytical review</w:t>
      </w:r>
    </w:p>
    <w:p w14:paraId="143CDA85" w14:textId="0A74A354" w:rsidR="00B96C6B" w:rsidRDefault="001B67AD" w:rsidP="001B67AD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67AD">
        <w:rPr>
          <w:rFonts w:ascii="Times New Roman" w:hAnsi="Times New Roman" w:cs="Times New Roman"/>
          <w:b/>
          <w:sz w:val="24"/>
          <w:szCs w:val="24"/>
        </w:rPr>
        <w:t>Bibliometric Analysis</w:t>
      </w:r>
    </w:p>
    <w:p w14:paraId="37AA85DD" w14:textId="6637CAD5" w:rsidR="001B67AD" w:rsidRDefault="001B67AD" w:rsidP="001B67AD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formance Analysis</w:t>
      </w:r>
    </w:p>
    <w:p w14:paraId="056D46FE" w14:textId="3CCE875D" w:rsidR="001B67AD" w:rsidRPr="001B67AD" w:rsidRDefault="001B67AD" w:rsidP="001B67A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67AD">
        <w:rPr>
          <w:rFonts w:ascii="Times New Roman" w:hAnsi="Times New Roman" w:cs="Times New Roman"/>
          <w:bCs/>
          <w:sz w:val="24"/>
          <w:szCs w:val="24"/>
        </w:rPr>
        <w:t>Publication related Metrics</w:t>
      </w:r>
    </w:p>
    <w:p w14:paraId="3A2159BD" w14:textId="4BA70BDB" w:rsidR="001B67AD" w:rsidRPr="001B67AD" w:rsidRDefault="001B67AD" w:rsidP="001B67A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67AD">
        <w:rPr>
          <w:rFonts w:ascii="Times New Roman" w:hAnsi="Times New Roman" w:cs="Times New Roman"/>
          <w:bCs/>
          <w:sz w:val="24"/>
          <w:szCs w:val="24"/>
        </w:rPr>
        <w:t>Citation related metrics</w:t>
      </w:r>
    </w:p>
    <w:p w14:paraId="627EAB72" w14:textId="1CC0D854" w:rsidR="001B67AD" w:rsidRPr="001B67AD" w:rsidRDefault="001B67AD" w:rsidP="001B67A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B67AD">
        <w:rPr>
          <w:rFonts w:ascii="Times New Roman" w:hAnsi="Times New Roman" w:cs="Times New Roman"/>
          <w:bCs/>
          <w:sz w:val="24"/>
          <w:szCs w:val="24"/>
        </w:rPr>
        <w:t>Citation-Publication related metrics</w:t>
      </w:r>
    </w:p>
    <w:p w14:paraId="2D37D553" w14:textId="4CC1963E" w:rsidR="001B67AD" w:rsidRPr="001B67AD" w:rsidRDefault="001B67AD" w:rsidP="001B67AD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B67AD">
        <w:rPr>
          <w:rFonts w:ascii="Times New Roman" w:hAnsi="Times New Roman" w:cs="Times New Roman"/>
          <w:b/>
          <w:sz w:val="24"/>
          <w:szCs w:val="24"/>
        </w:rPr>
        <w:t>Science Mapping</w:t>
      </w:r>
    </w:p>
    <w:p w14:paraId="39ADA5A9" w14:textId="292A48B6" w:rsidR="001B67AD" w:rsidRDefault="001B67AD" w:rsidP="001B67AD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itation analysis</w:t>
      </w:r>
    </w:p>
    <w:p w14:paraId="5634494E" w14:textId="72ED86F6" w:rsidR="001B67AD" w:rsidRDefault="001B67AD" w:rsidP="001B67AD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-citation analysis</w:t>
      </w:r>
    </w:p>
    <w:p w14:paraId="1D5F7D30" w14:textId="4A406C93" w:rsidR="001B67AD" w:rsidRDefault="001B67AD" w:rsidP="001B67AD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ibliometric coupling</w:t>
      </w:r>
    </w:p>
    <w:p w14:paraId="24922483" w14:textId="39C8B47F" w:rsidR="001B67AD" w:rsidRDefault="001B67AD" w:rsidP="001B67AD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Co-word analysis</w:t>
      </w:r>
    </w:p>
    <w:p w14:paraId="63C13B69" w14:textId="5FA6D8E1" w:rsidR="001B67AD" w:rsidRDefault="001B67AD" w:rsidP="001B67AD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-authorship analysis</w:t>
      </w:r>
    </w:p>
    <w:p w14:paraId="1EDB2873" w14:textId="2648777D" w:rsid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6352FC" w14:textId="77777777" w:rsidR="00100EB1" w:rsidRPr="00E859F3" w:rsidRDefault="00100EB1" w:rsidP="00100EB1">
      <w:pPr>
        <w:spacing w:before="240"/>
        <w:ind w:right="-33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859F3">
        <w:rPr>
          <w:rFonts w:ascii="Times New Roman" w:hAnsi="Times New Roman" w:cs="Times New Roman"/>
          <w:bCs/>
          <w:i/>
          <w:sz w:val="24"/>
          <w:szCs w:val="24"/>
        </w:rPr>
        <w:t>Note: Students are strictly instructed to submit a hardcopy of report as per the above format and expected to give PPT presentation for about 30 minutes.</w:t>
      </w:r>
    </w:p>
    <w:p w14:paraId="15739638" w14:textId="5103DA26" w:rsidR="00100EB1" w:rsidRPr="00E859F3" w:rsidRDefault="00100EB1" w:rsidP="00100EB1">
      <w:pPr>
        <w:spacing w:before="240"/>
        <w:ind w:right="-33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859F3">
        <w:rPr>
          <w:rFonts w:ascii="Times New Roman" w:hAnsi="Times New Roman" w:cs="Times New Roman"/>
          <w:bCs/>
          <w:i/>
          <w:sz w:val="24"/>
          <w:szCs w:val="24"/>
        </w:rPr>
        <w:t>Content approval and signature from the concerned guide has to be obtained before</w:t>
      </w:r>
      <w:r>
        <w:rPr>
          <w:rFonts w:ascii="Times New Roman" w:hAnsi="Times New Roman" w:cs="Times New Roman"/>
          <w:bCs/>
          <w:i/>
          <w:sz w:val="24"/>
          <w:szCs w:val="24"/>
        </w:rPr>
        <w:t xml:space="preserve"> 26.11.2021 </w:t>
      </w:r>
      <w:r w:rsidRPr="00E859F3">
        <w:rPr>
          <w:rFonts w:ascii="Times New Roman" w:hAnsi="Times New Roman" w:cs="Times New Roman"/>
          <w:bCs/>
          <w:i/>
          <w:sz w:val="24"/>
          <w:szCs w:val="24"/>
        </w:rPr>
        <w:t>@ 3:30 pm.</w:t>
      </w:r>
    </w:p>
    <w:p w14:paraId="0E56A1D0" w14:textId="77777777" w:rsidR="00100EB1" w:rsidRPr="00E859F3" w:rsidRDefault="00100EB1" w:rsidP="00100EB1">
      <w:pPr>
        <w:spacing w:before="240"/>
        <w:ind w:right="-33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859F3">
        <w:rPr>
          <w:rFonts w:ascii="Times New Roman" w:hAnsi="Times New Roman" w:cs="Times New Roman"/>
          <w:bCs/>
          <w:i/>
          <w:sz w:val="24"/>
          <w:szCs w:val="24"/>
        </w:rPr>
        <w:t>Formal college Blazer is compulsory during project review.</w:t>
      </w:r>
    </w:p>
    <w:p w14:paraId="2C8A5645" w14:textId="77777777" w:rsidR="00100EB1" w:rsidRPr="00E859F3" w:rsidRDefault="00100EB1" w:rsidP="00100EB1">
      <w:pPr>
        <w:spacing w:before="240"/>
        <w:ind w:right="-330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859F3">
        <w:rPr>
          <w:rFonts w:ascii="Times New Roman" w:hAnsi="Times New Roman" w:cs="Times New Roman"/>
          <w:bCs/>
          <w:i/>
          <w:sz w:val="24"/>
          <w:szCs w:val="24"/>
        </w:rPr>
        <w:t xml:space="preserve">Attendance is compulsory during reviews. Ignorance and absences will result in rejection of project work. </w:t>
      </w:r>
    </w:p>
    <w:p w14:paraId="451CAE9B" w14:textId="121831C0" w:rsid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3277EF" w14:textId="102FC30D" w:rsid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C147DE" w14:textId="215BAC9D" w:rsidR="00100EB1" w:rsidRDefault="00100EB1" w:rsidP="00100EB1">
      <w:pPr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B72B3">
        <w:rPr>
          <w:rFonts w:ascii="Times New Roman" w:hAnsi="Times New Roman" w:cs="Times New Roman"/>
          <w:b/>
          <w:sz w:val="24"/>
          <w:szCs w:val="24"/>
        </w:rPr>
        <w:t>Dr.</w:t>
      </w:r>
      <w:proofErr w:type="spellEnd"/>
      <w:r w:rsidRPr="004B72B3">
        <w:rPr>
          <w:rFonts w:ascii="Times New Roman" w:hAnsi="Times New Roman" w:cs="Times New Roman"/>
          <w:b/>
          <w:sz w:val="24"/>
          <w:szCs w:val="24"/>
        </w:rPr>
        <w:t xml:space="preserve"> S Syed Ahamed</w:t>
      </w:r>
    </w:p>
    <w:p w14:paraId="54F9CE7D" w14:textId="21E905BB" w:rsidR="00100EB1" w:rsidRPr="004B72B3" w:rsidRDefault="00100EB1" w:rsidP="00100EB1">
      <w:pPr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ociate Dean- Academics</w:t>
      </w:r>
    </w:p>
    <w:p w14:paraId="61EECA3E" w14:textId="20D18803" w:rsidR="00100EB1" w:rsidRPr="004B72B3" w:rsidRDefault="00100EB1" w:rsidP="00100EB1">
      <w:pPr>
        <w:tabs>
          <w:tab w:val="left" w:pos="2355"/>
        </w:tabs>
        <w:spacing w:after="0" w:line="360" w:lineRule="auto"/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  <w:r w:rsidRPr="004B72B3">
        <w:rPr>
          <w:rFonts w:ascii="Times New Roman" w:hAnsi="Times New Roman" w:cs="Times New Roman"/>
          <w:b/>
          <w:sz w:val="24"/>
          <w:szCs w:val="24"/>
        </w:rPr>
        <w:tab/>
      </w:r>
    </w:p>
    <w:p w14:paraId="135A782E" w14:textId="77777777" w:rsidR="00100EB1" w:rsidRPr="00100EB1" w:rsidRDefault="00100EB1" w:rsidP="00100EB1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100EB1" w:rsidRPr="00100EB1" w:rsidSect="004B72B3"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42C50"/>
    <w:multiLevelType w:val="hybridMultilevel"/>
    <w:tmpl w:val="DB6C41E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7246BB"/>
    <w:multiLevelType w:val="hybridMultilevel"/>
    <w:tmpl w:val="747E93C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E26DC"/>
    <w:multiLevelType w:val="hybridMultilevel"/>
    <w:tmpl w:val="C5F289F6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DDC6E17"/>
    <w:multiLevelType w:val="hybridMultilevel"/>
    <w:tmpl w:val="57CA68CE"/>
    <w:lvl w:ilvl="0" w:tplc="4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E602AA7"/>
    <w:multiLevelType w:val="hybridMultilevel"/>
    <w:tmpl w:val="0CCC6468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F0200F0"/>
    <w:multiLevelType w:val="hybridMultilevel"/>
    <w:tmpl w:val="45462490"/>
    <w:lvl w:ilvl="0" w:tplc="40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15F625B"/>
    <w:multiLevelType w:val="hybridMultilevel"/>
    <w:tmpl w:val="229CFE34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1030992"/>
    <w:multiLevelType w:val="hybridMultilevel"/>
    <w:tmpl w:val="A7B4103C"/>
    <w:lvl w:ilvl="0" w:tplc="01A094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8039AD"/>
    <w:multiLevelType w:val="hybridMultilevel"/>
    <w:tmpl w:val="D6B226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21D33DB"/>
    <w:multiLevelType w:val="hybridMultilevel"/>
    <w:tmpl w:val="157A530C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66E32BD"/>
    <w:multiLevelType w:val="hybridMultilevel"/>
    <w:tmpl w:val="8FA418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387E80"/>
    <w:multiLevelType w:val="hybridMultilevel"/>
    <w:tmpl w:val="A5B6E2D4"/>
    <w:lvl w:ilvl="0" w:tplc="40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56815AEC"/>
    <w:multiLevelType w:val="hybridMultilevel"/>
    <w:tmpl w:val="4A40FEE0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36279B"/>
    <w:multiLevelType w:val="hybridMultilevel"/>
    <w:tmpl w:val="46046868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DE84506"/>
    <w:multiLevelType w:val="hybridMultilevel"/>
    <w:tmpl w:val="80DE3BD8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00611DC"/>
    <w:multiLevelType w:val="hybridMultilevel"/>
    <w:tmpl w:val="C662290E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1570AC9"/>
    <w:multiLevelType w:val="hybridMultilevel"/>
    <w:tmpl w:val="07CED240"/>
    <w:lvl w:ilvl="0" w:tplc="4009000B">
      <w:start w:val="1"/>
      <w:numFmt w:val="bullet"/>
      <w:lvlText w:val=""/>
      <w:lvlJc w:val="left"/>
      <w:pPr>
        <w:ind w:left="13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7" w15:restartNumberingAfterBreak="0">
    <w:nsid w:val="62826A86"/>
    <w:multiLevelType w:val="hybridMultilevel"/>
    <w:tmpl w:val="C04A4CE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4B36136"/>
    <w:multiLevelType w:val="hybridMultilevel"/>
    <w:tmpl w:val="368273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3E1149"/>
    <w:multiLevelType w:val="hybridMultilevel"/>
    <w:tmpl w:val="86DC0522"/>
    <w:lvl w:ilvl="0" w:tplc="40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0" w15:restartNumberingAfterBreak="0">
    <w:nsid w:val="6757525C"/>
    <w:multiLevelType w:val="hybridMultilevel"/>
    <w:tmpl w:val="8E6AF3F4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80F5408"/>
    <w:multiLevelType w:val="hybridMultilevel"/>
    <w:tmpl w:val="04E8A2F4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5"/>
  </w:num>
  <w:num w:numId="4">
    <w:abstractNumId w:val="8"/>
  </w:num>
  <w:num w:numId="5">
    <w:abstractNumId w:val="18"/>
  </w:num>
  <w:num w:numId="6">
    <w:abstractNumId w:val="19"/>
  </w:num>
  <w:num w:numId="7">
    <w:abstractNumId w:val="16"/>
  </w:num>
  <w:num w:numId="8">
    <w:abstractNumId w:val="9"/>
  </w:num>
  <w:num w:numId="9">
    <w:abstractNumId w:val="14"/>
  </w:num>
  <w:num w:numId="10">
    <w:abstractNumId w:val="12"/>
  </w:num>
  <w:num w:numId="11">
    <w:abstractNumId w:val="4"/>
  </w:num>
  <w:num w:numId="12">
    <w:abstractNumId w:val="10"/>
  </w:num>
  <w:num w:numId="13">
    <w:abstractNumId w:val="6"/>
  </w:num>
  <w:num w:numId="14">
    <w:abstractNumId w:val="7"/>
  </w:num>
  <w:num w:numId="15">
    <w:abstractNumId w:val="13"/>
  </w:num>
  <w:num w:numId="16">
    <w:abstractNumId w:val="1"/>
  </w:num>
  <w:num w:numId="17">
    <w:abstractNumId w:val="20"/>
  </w:num>
  <w:num w:numId="18">
    <w:abstractNumId w:val="5"/>
  </w:num>
  <w:num w:numId="19">
    <w:abstractNumId w:val="21"/>
  </w:num>
  <w:num w:numId="20">
    <w:abstractNumId w:val="2"/>
  </w:num>
  <w:num w:numId="21">
    <w:abstractNumId w:val="3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TA0sjQzMLY0MDdV0lEKTi0uzszPAykwrAUAWZJknCwAAAA="/>
  </w:docVars>
  <w:rsids>
    <w:rsidRoot w:val="00B96C6B"/>
    <w:rsid w:val="00020D0D"/>
    <w:rsid w:val="000227C6"/>
    <w:rsid w:val="00080553"/>
    <w:rsid w:val="00100EB1"/>
    <w:rsid w:val="00101B43"/>
    <w:rsid w:val="001767DC"/>
    <w:rsid w:val="001B67AD"/>
    <w:rsid w:val="001D10B6"/>
    <w:rsid w:val="001D70AA"/>
    <w:rsid w:val="001E3467"/>
    <w:rsid w:val="002C2ACD"/>
    <w:rsid w:val="002C6F14"/>
    <w:rsid w:val="0038222C"/>
    <w:rsid w:val="003D295E"/>
    <w:rsid w:val="00432B3A"/>
    <w:rsid w:val="004B72B3"/>
    <w:rsid w:val="00531EBC"/>
    <w:rsid w:val="005A4403"/>
    <w:rsid w:val="00635929"/>
    <w:rsid w:val="00637B86"/>
    <w:rsid w:val="00664D0E"/>
    <w:rsid w:val="00673D03"/>
    <w:rsid w:val="006816C0"/>
    <w:rsid w:val="00716968"/>
    <w:rsid w:val="007B1770"/>
    <w:rsid w:val="00897D97"/>
    <w:rsid w:val="00AB5F1A"/>
    <w:rsid w:val="00AF3D8E"/>
    <w:rsid w:val="00B26AFF"/>
    <w:rsid w:val="00B843A1"/>
    <w:rsid w:val="00B96C6B"/>
    <w:rsid w:val="00B97768"/>
    <w:rsid w:val="00CB6869"/>
    <w:rsid w:val="00D61FFD"/>
    <w:rsid w:val="00DA57F4"/>
    <w:rsid w:val="00E16163"/>
    <w:rsid w:val="00E264D2"/>
    <w:rsid w:val="00E37896"/>
    <w:rsid w:val="00E76030"/>
    <w:rsid w:val="00E80230"/>
    <w:rsid w:val="00E859F3"/>
    <w:rsid w:val="00F26B7C"/>
    <w:rsid w:val="00F37E8A"/>
    <w:rsid w:val="00F41FDD"/>
    <w:rsid w:val="00FA7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8B6E5"/>
  <w15:chartTrackingRefBased/>
  <w15:docId w15:val="{123B0B0F-C6DB-4A25-8DB8-9756B1E3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6C6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C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ZA</dc:creator>
  <cp:keywords/>
  <dc:description/>
  <cp:lastModifiedBy>AZEEZA</cp:lastModifiedBy>
  <cp:revision>2</cp:revision>
  <dcterms:created xsi:type="dcterms:W3CDTF">2021-11-22T10:22:00Z</dcterms:created>
  <dcterms:modified xsi:type="dcterms:W3CDTF">2021-11-22T10:22:00Z</dcterms:modified>
</cp:coreProperties>
</file>